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proofErr w:type="spellStart"/>
            <w:r w:rsidRPr="00DF5448">
              <w:rPr>
                <w:rStyle w:val="Strong"/>
                <w:b/>
                <w:bCs w:val="0"/>
              </w:rPr>
              <w:t>Input</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proofErr w:type="spellStart"/>
            <w:r w:rsidRPr="00DF5448">
              <w:rPr>
                <w:rStyle w:val="Strong"/>
                <w:b/>
                <w:bCs w:val="0"/>
              </w:rPr>
              <w:t>Output</w:t>
            </w:r>
            <w:proofErr w:type="spellEnd"/>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w:t>
      </w:r>
      <w:proofErr w:type="gramStart"/>
      <w:r>
        <w:t>have to</w:t>
      </w:r>
      <w:proofErr w:type="gramEnd"/>
      <w:r>
        <w:t xml:space="preserve">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proofErr w:type="spellStart"/>
            <w:r w:rsidRPr="00DF5448">
              <w:rPr>
                <w:rStyle w:val="Strong"/>
                <w:b/>
                <w:bCs w:val="0"/>
              </w:rPr>
              <w:lastRenderedPageBreak/>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proofErr w:type="spellStart"/>
            <w:r>
              <w:rPr>
                <w:rStyle w:val="Strong"/>
              </w:rPr>
              <w:t>Input</w:t>
            </w:r>
            <w:proofErr w:type="spellEnd"/>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proofErr w:type="spellStart"/>
            <w:r>
              <w:rPr>
                <w:rStyle w:val="Strong"/>
              </w:rPr>
              <w:t>Output</w:t>
            </w:r>
            <w:proofErr w:type="spellEnd"/>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F3614" w14:textId="77777777" w:rsidR="005B130E" w:rsidRDefault="005B130E">
      <w:pPr>
        <w:spacing w:before="0" w:after="0" w:line="240" w:lineRule="auto"/>
      </w:pPr>
      <w:r>
        <w:separator/>
      </w:r>
    </w:p>
  </w:endnote>
  <w:endnote w:type="continuationSeparator" w:id="0">
    <w:p w14:paraId="0227C177" w14:textId="77777777" w:rsidR="005B130E" w:rsidRDefault="005B130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5B13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5B130E"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5B1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6D4A2" w14:textId="77777777" w:rsidR="005B130E" w:rsidRDefault="005B130E">
      <w:pPr>
        <w:spacing w:before="0" w:after="0" w:line="240" w:lineRule="auto"/>
      </w:pPr>
      <w:r>
        <w:separator/>
      </w:r>
    </w:p>
  </w:footnote>
  <w:footnote w:type="continuationSeparator" w:id="0">
    <w:p w14:paraId="52CCEC60" w14:textId="77777777" w:rsidR="005B130E" w:rsidRDefault="005B130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5B1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5B130E"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5B1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4ECA"/>
    <w:rsid w:val="00325256"/>
    <w:rsid w:val="0038300D"/>
    <w:rsid w:val="0049035E"/>
    <w:rsid w:val="004D0384"/>
    <w:rsid w:val="005217AC"/>
    <w:rsid w:val="00564A23"/>
    <w:rsid w:val="005811E9"/>
    <w:rsid w:val="005A3062"/>
    <w:rsid w:val="005B130E"/>
    <w:rsid w:val="005E4276"/>
    <w:rsid w:val="005F0F5B"/>
    <w:rsid w:val="005F4209"/>
    <w:rsid w:val="006172D4"/>
    <w:rsid w:val="00630ECB"/>
    <w:rsid w:val="006856BE"/>
    <w:rsid w:val="007135DA"/>
    <w:rsid w:val="007453F5"/>
    <w:rsid w:val="007B1208"/>
    <w:rsid w:val="007B6902"/>
    <w:rsid w:val="007D08A5"/>
    <w:rsid w:val="00833853"/>
    <w:rsid w:val="00837962"/>
    <w:rsid w:val="008E2111"/>
    <w:rsid w:val="00995DDC"/>
    <w:rsid w:val="009A3631"/>
    <w:rsid w:val="009B4061"/>
    <w:rsid w:val="009C32EB"/>
    <w:rsid w:val="00A077E3"/>
    <w:rsid w:val="00A12CB6"/>
    <w:rsid w:val="00A71B8F"/>
    <w:rsid w:val="00B001C0"/>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8</Pages>
  <Words>2200</Words>
  <Characters>1254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25</cp:revision>
  <dcterms:created xsi:type="dcterms:W3CDTF">2021-08-27T07:48:00Z</dcterms:created>
  <dcterms:modified xsi:type="dcterms:W3CDTF">2022-04-27T13:31:00Z</dcterms:modified>
</cp:coreProperties>
</file>